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27D7E35" wp14:editId="335F8CAC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669" w:rsidRPr="00A7647A" w:rsidRDefault="00960669" w:rsidP="00A7647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960669" w:rsidRPr="00A7647A" w:rsidRDefault="00960669" w:rsidP="00A7647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960669" w:rsidRPr="00A7647A" w:rsidRDefault="00960669" w:rsidP="00A7647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A7647A" w:rsidRDefault="00960669" w:rsidP="00A7647A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A764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A7647A" w:rsidRPr="00A7647A" w:rsidRDefault="00A7647A" w:rsidP="00A7647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would like to introduce myself as a candidate for the Customer Advocate position at ***. As a highly experienced and passionate professional, I believe I can exceed your expectations and bring my skills, like customer service orientation, effective communication, </w:t>
                            </w: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nd knowledge</w:t>
                            </w: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f organization products, diplomacy, and conflict resolution strategies to your firm to create a positive impact on the company's image.</w:t>
                            </w:r>
                          </w:p>
                          <w:p w:rsidR="00A7647A" w:rsidRPr="00A7647A" w:rsidRDefault="00A7647A" w:rsidP="00A7647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at ***, I proved to be a resourceful employee. I have worked in handling and managing 30-40 customer accounts in a day efficiently.</w:t>
                            </w:r>
                          </w:p>
                          <w:p w:rsidR="00A7647A" w:rsidRPr="00A7647A" w:rsidRDefault="00A7647A" w:rsidP="00A7647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take this opportunity to highlight some of my core skills: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been courteous and pleasant to customers, especially while answering several inbound query calls.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reated plan analysis and recommended plan migrations and changes.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e been an active listener and a positive negotiator who ensures a positive resolution for both customer and company.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rovided the necessary floor support for my peers.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ade recommendations based on the consumers' needs, keeping in mind the company's growth goals.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ell-versed in the latest technology and applications that are necessary.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cheduled appointments for the company's sales staff with potential and existing customers.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ocumented and maintained all customer information, ranging from down payments to service calls in the database.</w:t>
                            </w:r>
                          </w:p>
                          <w:p w:rsidR="00A7647A" w:rsidRPr="00A7647A" w:rsidRDefault="00A7647A" w:rsidP="00A7647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ech-savvy especially when it comes to database management.</w:t>
                            </w:r>
                          </w:p>
                          <w:p w:rsidR="00A7647A" w:rsidRPr="00A7647A" w:rsidRDefault="00A7647A" w:rsidP="00A7647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A7647A" w:rsidRPr="00A7647A" w:rsidRDefault="00A7647A" w:rsidP="00A7647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my educational background and acquired skill set in the field of customer service, I am confident to provide the best of my services to your firm and contribute significantly to its growth. I look forward to hearing more about the Customer Advocate role.</w:t>
                            </w:r>
                          </w:p>
                          <w:p w:rsidR="00A7647A" w:rsidRPr="00A7647A" w:rsidRDefault="00A7647A" w:rsidP="00A7647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consideration. </w:t>
                            </w:r>
                          </w:p>
                          <w:p w:rsidR="00A7647A" w:rsidRPr="00A7647A" w:rsidRDefault="00A7647A" w:rsidP="00A7647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A7647A" w:rsidRPr="00A7647A" w:rsidRDefault="00A7647A" w:rsidP="00A7647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647A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960669" w:rsidRPr="00A7647A" w:rsidRDefault="00960669" w:rsidP="00A7647A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D7E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:rsidR="00960669" w:rsidRPr="00A7647A" w:rsidRDefault="00960669" w:rsidP="00A7647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960669" w:rsidRPr="00A7647A" w:rsidRDefault="00960669" w:rsidP="00A7647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960669" w:rsidRPr="00A7647A" w:rsidRDefault="00960669" w:rsidP="00A7647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A7647A" w:rsidRDefault="00960669" w:rsidP="00A7647A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A764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A7647A" w:rsidRPr="00A7647A" w:rsidRDefault="00A7647A" w:rsidP="00A7647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would like to introduce myself as a candidate for the Customer Advocate position at ***. As a highly experienced and passionate professional, I believe I can exceed your expectations and bring my skills, like customer service orientation, effective communication, </w:t>
                      </w: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nd knowledge</w:t>
                      </w: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of organization products, diplomacy, and conflict resolution strategies to your firm to create a positive impact on the company's image.</w:t>
                      </w:r>
                    </w:p>
                    <w:p w:rsidR="00A7647A" w:rsidRPr="00A7647A" w:rsidRDefault="00A7647A" w:rsidP="00A7647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at ***, I proved to be a resourceful employee. I have worked in handling and managing 30-40 customer accounts in a day efficiently.</w:t>
                      </w:r>
                    </w:p>
                    <w:p w:rsidR="00A7647A" w:rsidRPr="00A7647A" w:rsidRDefault="00A7647A" w:rsidP="00A7647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take this opportunity to highlight some of my core skills: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been courteous and pleasant to customers, especially while answering several inbound query calls.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reated plan analysis and recommended plan migrations and changes.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e been an active listener and a positive negotiator who ensures a positive resolution for both customer and company.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rovided the necessary floor support for my peers.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ade recommendations based on the consumers' needs, keeping in mind the company's growth goals.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ell-versed in the latest technology and applications that are necessary.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cheduled appointments for the company's sales staff with potential and existing customers.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ocumented and maintained all customer information, ranging from down payments to service calls in the database.</w:t>
                      </w:r>
                    </w:p>
                    <w:p w:rsidR="00A7647A" w:rsidRPr="00A7647A" w:rsidRDefault="00A7647A" w:rsidP="00A7647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ech-savvy especially when it comes to database management.</w:t>
                      </w:r>
                    </w:p>
                    <w:p w:rsidR="00A7647A" w:rsidRPr="00A7647A" w:rsidRDefault="00A7647A" w:rsidP="00A7647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A7647A" w:rsidRPr="00A7647A" w:rsidRDefault="00A7647A" w:rsidP="00A7647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ith my educational background and acquired skill set in the field of customer service, I am confident to provide the best of my services to your firm and contribute significantly to its growth. I look forward to hearing more about the Customer Advocate role.</w:t>
                      </w:r>
                    </w:p>
                    <w:p w:rsidR="00A7647A" w:rsidRPr="00A7647A" w:rsidRDefault="00A7647A" w:rsidP="00A7647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consideration. </w:t>
                      </w:r>
                    </w:p>
                    <w:p w:rsidR="00A7647A" w:rsidRPr="00A7647A" w:rsidRDefault="00A7647A" w:rsidP="00A7647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A7647A" w:rsidRPr="00A7647A" w:rsidRDefault="00A7647A" w:rsidP="00A7647A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647A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960669" w:rsidRPr="00A7647A" w:rsidRDefault="00960669" w:rsidP="00A7647A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7EAE50AC" wp14:editId="0059CAB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1FFB7E" wp14:editId="46FFFB35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960669" w:rsidRPr="00960669" w:rsidRDefault="00A7647A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Customer Advoc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FFB7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960669" w:rsidRPr="00960669" w:rsidRDefault="00A7647A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Customer Advocat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  <w:bookmarkStart w:id="0" w:name="_GoBack"/>
      <w:bookmarkEnd w:id="0"/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1FC6" w:rsidRDefault="00D41FC6" w:rsidP="0041077B">
      <w:pPr>
        <w:spacing w:after="0" w:line="240" w:lineRule="auto"/>
      </w:pPr>
      <w:r>
        <w:separator/>
      </w:r>
    </w:p>
  </w:endnote>
  <w:endnote w:type="continuationSeparator" w:id="0">
    <w:p w:rsidR="00D41FC6" w:rsidRDefault="00D41FC6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60136DB" wp14:editId="17A2382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Default="00E558EC" w:rsidP="00E558EC">
    <w:pPr>
      <w:tabs>
        <w:tab w:val="left" w:pos="5362"/>
      </w:tabs>
    </w:pPr>
    <w:r>
      <w:tab/>
    </w:r>
  </w:p>
  <w:p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1FC6" w:rsidRDefault="00D41FC6" w:rsidP="0041077B">
      <w:pPr>
        <w:spacing w:after="0" w:line="240" w:lineRule="auto"/>
      </w:pPr>
      <w:r>
        <w:separator/>
      </w:r>
    </w:p>
  </w:footnote>
  <w:footnote w:type="continuationSeparator" w:id="0">
    <w:p w:rsidR="00D41FC6" w:rsidRDefault="00D41FC6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21640"/>
    <w:multiLevelType w:val="multilevel"/>
    <w:tmpl w:val="6EA8C11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3E3829E8"/>
    <w:multiLevelType w:val="hybridMultilevel"/>
    <w:tmpl w:val="D47EA45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7647A"/>
    <w:rsid w:val="00A877D0"/>
    <w:rsid w:val="00D41FC6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A76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Advocate Cover Letter Sample</dc:title>
  <dc:subject>Create your Cover Letter using Free Customer Advocate Cover Letter Sample Template</dc:subject>
  <dc:creator>QwikResume.com</dc:creator>
  <cp:keywords/>
  <dc:description/>
  <dcterms:created xsi:type="dcterms:W3CDTF">2022-09-10T10:11:00Z</dcterms:created>
  <dcterms:modified xsi:type="dcterms:W3CDTF">2022-09-10T10:11:00Z</dcterms:modified>
  <cp:category>Customer Servi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